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9"/>
        <w:gridCol w:w="2402"/>
        <w:gridCol w:w="5239"/>
      </w:tblGrid>
      <w:tr w:rsidR="00BF4793" w14:paraId="25B64F55" w14:textId="77777777" w:rsidTr="00BF4793">
        <w:tc>
          <w:tcPr>
            <w:tcW w:w="1709" w:type="dxa"/>
          </w:tcPr>
          <w:p w14:paraId="628D5BF0" w14:textId="530AD323" w:rsidR="00BF4793" w:rsidRDefault="00BF4793" w:rsidP="00DD2C0B">
            <w:pPr>
              <w:jc w:val="center"/>
            </w:pPr>
            <w:r>
              <w:t>No.</w:t>
            </w:r>
          </w:p>
        </w:tc>
        <w:tc>
          <w:tcPr>
            <w:tcW w:w="2402" w:type="dxa"/>
          </w:tcPr>
          <w:p w14:paraId="71DC4F93" w14:textId="61CF2362" w:rsidR="00BF4793" w:rsidRDefault="00BF4793" w:rsidP="005527B6">
            <w:pPr>
              <w:jc w:val="center"/>
            </w:pPr>
            <w:r>
              <w:t>Full Name</w:t>
            </w:r>
          </w:p>
        </w:tc>
        <w:tc>
          <w:tcPr>
            <w:tcW w:w="5239" w:type="dxa"/>
          </w:tcPr>
          <w:p w14:paraId="2BE5B0A4" w14:textId="0C40CEEF" w:rsidR="00BF4793" w:rsidRDefault="00BF4793" w:rsidP="005527B6">
            <w:pPr>
              <w:jc w:val="center"/>
            </w:pPr>
            <w:r>
              <w:t>Abbreviations</w:t>
            </w:r>
          </w:p>
        </w:tc>
      </w:tr>
      <w:tr w:rsidR="00BF4793" w14:paraId="22DEC092" w14:textId="77777777" w:rsidTr="00BF4793">
        <w:tc>
          <w:tcPr>
            <w:tcW w:w="1709" w:type="dxa"/>
          </w:tcPr>
          <w:p w14:paraId="5F906078" w14:textId="4DC0AAC0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1</w:t>
            </w:r>
          </w:p>
        </w:tc>
        <w:tc>
          <w:tcPr>
            <w:tcW w:w="2402" w:type="dxa"/>
          </w:tcPr>
          <w:p w14:paraId="5E0E3BDB" w14:textId="640CF142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Left</w:t>
            </w:r>
          </w:p>
        </w:tc>
        <w:tc>
          <w:tcPr>
            <w:tcW w:w="5239" w:type="dxa"/>
          </w:tcPr>
          <w:p w14:paraId="631B2170" w14:textId="35025F11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Lt, L</w:t>
            </w:r>
          </w:p>
        </w:tc>
      </w:tr>
      <w:tr w:rsidR="00BF4793" w14:paraId="6FE2FAA7" w14:textId="77777777" w:rsidTr="00BF4793">
        <w:tc>
          <w:tcPr>
            <w:tcW w:w="1709" w:type="dxa"/>
          </w:tcPr>
          <w:p w14:paraId="49C8225F" w14:textId="73635F43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2</w:t>
            </w:r>
          </w:p>
        </w:tc>
        <w:tc>
          <w:tcPr>
            <w:tcW w:w="2402" w:type="dxa"/>
          </w:tcPr>
          <w:p w14:paraId="568E76AE" w14:textId="40D1C039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Right</w:t>
            </w:r>
          </w:p>
        </w:tc>
        <w:tc>
          <w:tcPr>
            <w:tcW w:w="5239" w:type="dxa"/>
          </w:tcPr>
          <w:p w14:paraId="326BE2A7" w14:textId="4D883D50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Rt, R</w:t>
            </w:r>
          </w:p>
        </w:tc>
      </w:tr>
      <w:tr w:rsidR="00BF4793" w14:paraId="7110509E" w14:textId="77777777" w:rsidTr="00BF4793">
        <w:tc>
          <w:tcPr>
            <w:tcW w:w="1709" w:type="dxa"/>
          </w:tcPr>
          <w:p w14:paraId="096E9BF8" w14:textId="464A9389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3</w:t>
            </w:r>
          </w:p>
        </w:tc>
        <w:tc>
          <w:tcPr>
            <w:tcW w:w="2402" w:type="dxa"/>
          </w:tcPr>
          <w:p w14:paraId="71B6DEA3" w14:textId="1DDB8449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Cerebellar/Cerebellum</w:t>
            </w:r>
          </w:p>
        </w:tc>
        <w:tc>
          <w:tcPr>
            <w:tcW w:w="5239" w:type="dxa"/>
          </w:tcPr>
          <w:p w14:paraId="0F880ABB" w14:textId="2A45ACED" w:rsidR="00BF4793" w:rsidRPr="006A37A1" w:rsidRDefault="00BF4793">
            <w:pPr>
              <w:rPr>
                <w:color w:val="000000" w:themeColor="text1"/>
              </w:rPr>
            </w:pPr>
            <w:proofErr w:type="spellStart"/>
            <w:r w:rsidRPr="006A37A1">
              <w:rPr>
                <w:color w:val="000000" w:themeColor="text1"/>
              </w:rPr>
              <w:t>Cereb</w:t>
            </w:r>
            <w:proofErr w:type="spellEnd"/>
            <w:r w:rsidRPr="006A37A1">
              <w:rPr>
                <w:color w:val="000000" w:themeColor="text1"/>
              </w:rPr>
              <w:t xml:space="preserve">, </w:t>
            </w:r>
            <w:proofErr w:type="spellStart"/>
            <w:r w:rsidRPr="006A37A1">
              <w:rPr>
                <w:color w:val="000000" w:themeColor="text1"/>
              </w:rPr>
              <w:t>Cerebe</w:t>
            </w:r>
            <w:proofErr w:type="spellEnd"/>
            <w:r w:rsidRPr="006A37A1">
              <w:rPr>
                <w:color w:val="000000" w:themeColor="text1"/>
              </w:rPr>
              <w:t xml:space="preserve">, </w:t>
            </w:r>
            <w:proofErr w:type="spellStart"/>
            <w:r w:rsidRPr="006A37A1">
              <w:rPr>
                <w:color w:val="000000" w:themeColor="text1"/>
              </w:rPr>
              <w:t>Cerebelar</w:t>
            </w:r>
            <w:proofErr w:type="spellEnd"/>
            <w:r w:rsidRPr="006A37A1">
              <w:rPr>
                <w:color w:val="000000" w:themeColor="text1"/>
              </w:rPr>
              <w:t xml:space="preserve">, </w:t>
            </w:r>
            <w:proofErr w:type="spellStart"/>
            <w:r w:rsidRPr="006A37A1">
              <w:rPr>
                <w:color w:val="000000" w:themeColor="text1"/>
              </w:rPr>
              <w:t>Cerebllar</w:t>
            </w:r>
            <w:proofErr w:type="spellEnd"/>
            <w:r w:rsidRPr="006A37A1">
              <w:rPr>
                <w:color w:val="000000" w:themeColor="text1"/>
              </w:rPr>
              <w:t xml:space="preserve">, </w:t>
            </w:r>
            <w:proofErr w:type="spellStart"/>
            <w:r w:rsidRPr="006A37A1">
              <w:rPr>
                <w:color w:val="000000" w:themeColor="text1"/>
              </w:rPr>
              <w:t>Cerbellar</w:t>
            </w:r>
            <w:proofErr w:type="spellEnd"/>
          </w:p>
        </w:tc>
      </w:tr>
      <w:tr w:rsidR="00BF4793" w14:paraId="3B8CAF32" w14:textId="77777777" w:rsidTr="00BF4793">
        <w:tc>
          <w:tcPr>
            <w:tcW w:w="1709" w:type="dxa"/>
          </w:tcPr>
          <w:p w14:paraId="1AB6134C" w14:textId="360AD4E6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4</w:t>
            </w:r>
          </w:p>
        </w:tc>
        <w:tc>
          <w:tcPr>
            <w:tcW w:w="2402" w:type="dxa"/>
          </w:tcPr>
          <w:p w14:paraId="19F1AF71" w14:textId="73623C74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Anterior</w:t>
            </w:r>
          </w:p>
        </w:tc>
        <w:tc>
          <w:tcPr>
            <w:tcW w:w="5239" w:type="dxa"/>
          </w:tcPr>
          <w:p w14:paraId="67E44735" w14:textId="53C25956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Ant</w:t>
            </w:r>
          </w:p>
        </w:tc>
      </w:tr>
      <w:tr w:rsidR="00BF4793" w14:paraId="7BD3DDFE" w14:textId="77777777" w:rsidTr="00BF4793">
        <w:tc>
          <w:tcPr>
            <w:tcW w:w="1709" w:type="dxa"/>
          </w:tcPr>
          <w:p w14:paraId="1978552F" w14:textId="58964522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5</w:t>
            </w:r>
          </w:p>
        </w:tc>
        <w:tc>
          <w:tcPr>
            <w:tcW w:w="2402" w:type="dxa"/>
          </w:tcPr>
          <w:p w14:paraId="1F29DD12" w14:textId="560F067A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Frontal</w:t>
            </w:r>
          </w:p>
        </w:tc>
        <w:tc>
          <w:tcPr>
            <w:tcW w:w="5239" w:type="dxa"/>
          </w:tcPr>
          <w:p w14:paraId="2412AF17" w14:textId="24250EE7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Front</w:t>
            </w:r>
          </w:p>
        </w:tc>
      </w:tr>
      <w:tr w:rsidR="00BF4793" w14:paraId="61266412" w14:textId="77777777" w:rsidTr="00BF4793">
        <w:tc>
          <w:tcPr>
            <w:tcW w:w="1709" w:type="dxa"/>
          </w:tcPr>
          <w:p w14:paraId="207E78BE" w14:textId="17E7116E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6</w:t>
            </w:r>
          </w:p>
        </w:tc>
        <w:tc>
          <w:tcPr>
            <w:tcW w:w="2402" w:type="dxa"/>
          </w:tcPr>
          <w:p w14:paraId="09F854E9" w14:textId="38689DE7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Lateral</w:t>
            </w:r>
          </w:p>
        </w:tc>
        <w:tc>
          <w:tcPr>
            <w:tcW w:w="5239" w:type="dxa"/>
          </w:tcPr>
          <w:p w14:paraId="16DE1709" w14:textId="3B917CC6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Lat</w:t>
            </w:r>
          </w:p>
        </w:tc>
      </w:tr>
      <w:tr w:rsidR="00BF4793" w14:paraId="11CC2066" w14:textId="77777777" w:rsidTr="00BF4793">
        <w:tc>
          <w:tcPr>
            <w:tcW w:w="1709" w:type="dxa"/>
          </w:tcPr>
          <w:p w14:paraId="01869CE6" w14:textId="169467E7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7</w:t>
            </w:r>
          </w:p>
        </w:tc>
        <w:tc>
          <w:tcPr>
            <w:tcW w:w="2402" w:type="dxa"/>
          </w:tcPr>
          <w:p w14:paraId="18DA0266" w14:textId="2EEAD1FD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Inferior</w:t>
            </w:r>
          </w:p>
        </w:tc>
        <w:tc>
          <w:tcPr>
            <w:tcW w:w="5239" w:type="dxa"/>
          </w:tcPr>
          <w:p w14:paraId="7E9AC031" w14:textId="594EC46D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Inf</w:t>
            </w:r>
          </w:p>
        </w:tc>
      </w:tr>
      <w:tr w:rsidR="00BF4793" w14:paraId="5666FC38" w14:textId="77777777" w:rsidTr="00BF4793">
        <w:tc>
          <w:tcPr>
            <w:tcW w:w="1709" w:type="dxa"/>
          </w:tcPr>
          <w:p w14:paraId="716F7699" w14:textId="5662D292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8</w:t>
            </w:r>
          </w:p>
        </w:tc>
        <w:tc>
          <w:tcPr>
            <w:tcW w:w="2402" w:type="dxa"/>
          </w:tcPr>
          <w:p w14:paraId="5F03A1A0" w14:textId="243DC9B2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Temporal</w:t>
            </w:r>
          </w:p>
        </w:tc>
        <w:tc>
          <w:tcPr>
            <w:tcW w:w="5239" w:type="dxa"/>
          </w:tcPr>
          <w:p w14:paraId="295C5649" w14:textId="2B5A79C6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Temp</w:t>
            </w:r>
          </w:p>
        </w:tc>
      </w:tr>
      <w:tr w:rsidR="00BF4793" w14:paraId="2241848D" w14:textId="77777777" w:rsidTr="00BF4793">
        <w:tc>
          <w:tcPr>
            <w:tcW w:w="1709" w:type="dxa"/>
          </w:tcPr>
          <w:p w14:paraId="2DA226ED" w14:textId="28351A16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9</w:t>
            </w:r>
          </w:p>
        </w:tc>
        <w:tc>
          <w:tcPr>
            <w:tcW w:w="2402" w:type="dxa"/>
          </w:tcPr>
          <w:p w14:paraId="47E6D80B" w14:textId="5C25B51E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Parietal</w:t>
            </w:r>
          </w:p>
        </w:tc>
        <w:tc>
          <w:tcPr>
            <w:tcW w:w="5239" w:type="dxa"/>
          </w:tcPr>
          <w:p w14:paraId="7DFB06D1" w14:textId="43A4E99E" w:rsidR="00BF4793" w:rsidRPr="006A37A1" w:rsidRDefault="00BF4793">
            <w:pPr>
              <w:rPr>
                <w:color w:val="000000" w:themeColor="text1"/>
              </w:rPr>
            </w:pPr>
            <w:proofErr w:type="spellStart"/>
            <w:r w:rsidRPr="006A37A1">
              <w:rPr>
                <w:color w:val="000000" w:themeColor="text1"/>
              </w:rPr>
              <w:t>Parital</w:t>
            </w:r>
            <w:proofErr w:type="spellEnd"/>
            <w:r w:rsidRPr="006A37A1">
              <w:rPr>
                <w:color w:val="000000" w:themeColor="text1"/>
              </w:rPr>
              <w:t xml:space="preserve">, </w:t>
            </w:r>
            <w:proofErr w:type="spellStart"/>
            <w:r w:rsidRPr="006A37A1">
              <w:rPr>
                <w:color w:val="000000" w:themeColor="text1"/>
              </w:rPr>
              <w:t>Pariet</w:t>
            </w:r>
            <w:proofErr w:type="spellEnd"/>
          </w:p>
        </w:tc>
      </w:tr>
      <w:tr w:rsidR="00BF4793" w14:paraId="73E4D3FD" w14:textId="77777777" w:rsidTr="00BF4793">
        <w:tc>
          <w:tcPr>
            <w:tcW w:w="1709" w:type="dxa"/>
          </w:tcPr>
          <w:p w14:paraId="0C871807" w14:textId="7CC58D97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10</w:t>
            </w:r>
          </w:p>
        </w:tc>
        <w:tc>
          <w:tcPr>
            <w:tcW w:w="2402" w:type="dxa"/>
          </w:tcPr>
          <w:p w14:paraId="4686DC2E" w14:textId="40BC2292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Medial</w:t>
            </w:r>
          </w:p>
        </w:tc>
        <w:tc>
          <w:tcPr>
            <w:tcW w:w="5239" w:type="dxa"/>
          </w:tcPr>
          <w:p w14:paraId="3EB9AB13" w14:textId="275B0153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Med, Median, Medial</w:t>
            </w:r>
          </w:p>
        </w:tc>
      </w:tr>
      <w:tr w:rsidR="00BF4793" w14:paraId="080D2A66" w14:textId="77777777" w:rsidTr="00BF4793">
        <w:tc>
          <w:tcPr>
            <w:tcW w:w="1709" w:type="dxa"/>
          </w:tcPr>
          <w:p w14:paraId="76BA6DF0" w14:textId="4101E6E4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11</w:t>
            </w:r>
          </w:p>
        </w:tc>
        <w:tc>
          <w:tcPr>
            <w:tcW w:w="2402" w:type="dxa"/>
          </w:tcPr>
          <w:p w14:paraId="2CA573D1" w14:textId="35B187FB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Occipital</w:t>
            </w:r>
          </w:p>
        </w:tc>
        <w:tc>
          <w:tcPr>
            <w:tcW w:w="5239" w:type="dxa"/>
          </w:tcPr>
          <w:p w14:paraId="6258E9C6" w14:textId="505A47EE" w:rsidR="00BF4793" w:rsidRPr="006A37A1" w:rsidRDefault="00BF4793">
            <w:pPr>
              <w:rPr>
                <w:color w:val="000000" w:themeColor="text1"/>
              </w:rPr>
            </w:pPr>
            <w:proofErr w:type="spellStart"/>
            <w:r w:rsidRPr="006A37A1">
              <w:rPr>
                <w:color w:val="000000" w:themeColor="text1"/>
              </w:rPr>
              <w:t>Occip</w:t>
            </w:r>
            <w:proofErr w:type="spellEnd"/>
            <w:r w:rsidRPr="006A37A1">
              <w:rPr>
                <w:color w:val="000000" w:themeColor="text1"/>
              </w:rPr>
              <w:t xml:space="preserve">, </w:t>
            </w:r>
            <w:proofErr w:type="spellStart"/>
            <w:r w:rsidRPr="006A37A1">
              <w:rPr>
                <w:color w:val="000000" w:themeColor="text1"/>
              </w:rPr>
              <w:t>Occi</w:t>
            </w:r>
            <w:proofErr w:type="spellEnd"/>
            <w:r w:rsidRPr="006A37A1">
              <w:rPr>
                <w:color w:val="000000" w:themeColor="text1"/>
              </w:rPr>
              <w:t xml:space="preserve">, </w:t>
            </w:r>
            <w:proofErr w:type="spellStart"/>
            <w:r w:rsidRPr="006A37A1">
              <w:rPr>
                <w:color w:val="000000" w:themeColor="text1"/>
              </w:rPr>
              <w:t>Occipit</w:t>
            </w:r>
            <w:proofErr w:type="spellEnd"/>
          </w:p>
        </w:tc>
      </w:tr>
      <w:tr w:rsidR="00BF4793" w14:paraId="33BA686F" w14:textId="77777777" w:rsidTr="00BF4793">
        <w:tc>
          <w:tcPr>
            <w:tcW w:w="1709" w:type="dxa"/>
          </w:tcPr>
          <w:p w14:paraId="6F063709" w14:textId="001327D3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12</w:t>
            </w:r>
          </w:p>
        </w:tc>
        <w:tc>
          <w:tcPr>
            <w:tcW w:w="2402" w:type="dxa"/>
          </w:tcPr>
          <w:p w14:paraId="7C2039E2" w14:textId="69189482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Superior</w:t>
            </w:r>
          </w:p>
        </w:tc>
        <w:tc>
          <w:tcPr>
            <w:tcW w:w="5239" w:type="dxa"/>
          </w:tcPr>
          <w:p w14:paraId="7B598118" w14:textId="511B6AA3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Sup</w:t>
            </w:r>
          </w:p>
        </w:tc>
      </w:tr>
      <w:tr w:rsidR="00BF4793" w14:paraId="6313EE9A" w14:textId="77777777" w:rsidTr="00BF4793">
        <w:tc>
          <w:tcPr>
            <w:tcW w:w="1709" w:type="dxa"/>
          </w:tcPr>
          <w:p w14:paraId="58D43CA3" w14:textId="5A0C9995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13</w:t>
            </w:r>
          </w:p>
        </w:tc>
        <w:tc>
          <w:tcPr>
            <w:tcW w:w="2402" w:type="dxa"/>
          </w:tcPr>
          <w:p w14:paraId="114547C3" w14:textId="5C7A3F1E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Recurrence</w:t>
            </w:r>
          </w:p>
        </w:tc>
        <w:tc>
          <w:tcPr>
            <w:tcW w:w="5239" w:type="dxa"/>
          </w:tcPr>
          <w:p w14:paraId="29DECAB9" w14:textId="351CD50B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Recur</w:t>
            </w:r>
          </w:p>
        </w:tc>
      </w:tr>
      <w:tr w:rsidR="00BF4793" w14:paraId="547E8A40" w14:textId="77777777" w:rsidTr="00BF4793">
        <w:tc>
          <w:tcPr>
            <w:tcW w:w="1709" w:type="dxa"/>
          </w:tcPr>
          <w:p w14:paraId="32E1F3F5" w14:textId="5791B4FD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14</w:t>
            </w:r>
          </w:p>
        </w:tc>
        <w:tc>
          <w:tcPr>
            <w:tcW w:w="2402" w:type="dxa"/>
          </w:tcPr>
          <w:p w14:paraId="64109917" w14:textId="612711C7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Post-Operation</w:t>
            </w:r>
          </w:p>
        </w:tc>
        <w:tc>
          <w:tcPr>
            <w:tcW w:w="5239" w:type="dxa"/>
          </w:tcPr>
          <w:p w14:paraId="6BCDE2B1" w14:textId="087F7798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Postop, Post op</w:t>
            </w:r>
          </w:p>
        </w:tc>
      </w:tr>
      <w:tr w:rsidR="00BF4793" w14:paraId="4961EDAE" w14:textId="77777777" w:rsidTr="00BF4793">
        <w:tc>
          <w:tcPr>
            <w:tcW w:w="1709" w:type="dxa"/>
          </w:tcPr>
          <w:p w14:paraId="674C376D" w14:textId="26D0ABAA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15</w:t>
            </w:r>
          </w:p>
        </w:tc>
        <w:tc>
          <w:tcPr>
            <w:tcW w:w="2402" w:type="dxa"/>
          </w:tcPr>
          <w:p w14:paraId="158A8D19" w14:textId="2158D0BA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Mesial</w:t>
            </w:r>
          </w:p>
        </w:tc>
        <w:tc>
          <w:tcPr>
            <w:tcW w:w="5239" w:type="dxa"/>
          </w:tcPr>
          <w:p w14:paraId="7F53B55F" w14:textId="09AFFDFF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Mesial</w:t>
            </w:r>
          </w:p>
        </w:tc>
      </w:tr>
      <w:tr w:rsidR="00BF4793" w14:paraId="319E86AD" w14:textId="77777777" w:rsidTr="00BF4793">
        <w:tc>
          <w:tcPr>
            <w:tcW w:w="1709" w:type="dxa"/>
          </w:tcPr>
          <w:p w14:paraId="33406F8F" w14:textId="4030260A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16</w:t>
            </w:r>
          </w:p>
        </w:tc>
        <w:tc>
          <w:tcPr>
            <w:tcW w:w="2402" w:type="dxa"/>
          </w:tcPr>
          <w:p w14:paraId="4CE802E7" w14:textId="71F731DA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Para- (above)</w:t>
            </w:r>
          </w:p>
        </w:tc>
        <w:tc>
          <w:tcPr>
            <w:tcW w:w="5239" w:type="dxa"/>
          </w:tcPr>
          <w:p w14:paraId="7BC437D3" w14:textId="691ED0D4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Para</w:t>
            </w:r>
          </w:p>
        </w:tc>
      </w:tr>
      <w:tr w:rsidR="00BF4793" w14:paraId="3CCCF732" w14:textId="77777777" w:rsidTr="00BF4793">
        <w:tc>
          <w:tcPr>
            <w:tcW w:w="1709" w:type="dxa"/>
          </w:tcPr>
          <w:p w14:paraId="29FE73BC" w14:textId="5964C149" w:rsidR="00BF4793" w:rsidRPr="006A37A1" w:rsidRDefault="001C2000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17</w:t>
            </w:r>
          </w:p>
        </w:tc>
        <w:tc>
          <w:tcPr>
            <w:tcW w:w="2402" w:type="dxa"/>
          </w:tcPr>
          <w:p w14:paraId="58DD4E18" w14:textId="4A048210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Hemisphere</w:t>
            </w:r>
          </w:p>
        </w:tc>
        <w:tc>
          <w:tcPr>
            <w:tcW w:w="5239" w:type="dxa"/>
          </w:tcPr>
          <w:p w14:paraId="3D09D213" w14:textId="533BB533" w:rsidR="00BF4793" w:rsidRPr="006A37A1" w:rsidRDefault="00BF4793">
            <w:pPr>
              <w:rPr>
                <w:color w:val="000000" w:themeColor="text1"/>
              </w:rPr>
            </w:pPr>
            <w:proofErr w:type="spellStart"/>
            <w:r w:rsidRPr="006A37A1">
              <w:rPr>
                <w:color w:val="000000" w:themeColor="text1"/>
              </w:rPr>
              <w:t>hemisph</w:t>
            </w:r>
            <w:proofErr w:type="spellEnd"/>
          </w:p>
        </w:tc>
      </w:tr>
      <w:tr w:rsidR="00BF4793" w14:paraId="702D6C4E" w14:textId="77777777" w:rsidTr="00BF4793">
        <w:tc>
          <w:tcPr>
            <w:tcW w:w="1709" w:type="dxa"/>
          </w:tcPr>
          <w:p w14:paraId="2D50AEA2" w14:textId="1814BDDC" w:rsidR="00BF4793" w:rsidRPr="006A37A1" w:rsidRDefault="00E64189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18</w:t>
            </w:r>
          </w:p>
        </w:tc>
        <w:tc>
          <w:tcPr>
            <w:tcW w:w="2402" w:type="dxa"/>
          </w:tcPr>
          <w:p w14:paraId="1E342045" w14:textId="21AAB78F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Vertex</w:t>
            </w:r>
          </w:p>
        </w:tc>
        <w:tc>
          <w:tcPr>
            <w:tcW w:w="5239" w:type="dxa"/>
          </w:tcPr>
          <w:p w14:paraId="50C6A825" w14:textId="7444966A" w:rsidR="00BF4793" w:rsidRPr="006A37A1" w:rsidRDefault="00BF4793">
            <w:pPr>
              <w:rPr>
                <w:color w:val="000000" w:themeColor="text1"/>
              </w:rPr>
            </w:pPr>
            <w:proofErr w:type="spellStart"/>
            <w:r w:rsidRPr="006A37A1">
              <w:rPr>
                <w:color w:val="000000" w:themeColor="text1"/>
              </w:rPr>
              <w:t>Vetrtex</w:t>
            </w:r>
            <w:proofErr w:type="spellEnd"/>
            <w:r w:rsidRPr="006A37A1">
              <w:rPr>
                <w:color w:val="000000" w:themeColor="text1"/>
              </w:rPr>
              <w:t xml:space="preserve"> (typo)</w:t>
            </w:r>
          </w:p>
        </w:tc>
      </w:tr>
      <w:tr w:rsidR="00BF4793" w14:paraId="3F1A09FD" w14:textId="77777777" w:rsidTr="00BF4793">
        <w:tc>
          <w:tcPr>
            <w:tcW w:w="1709" w:type="dxa"/>
          </w:tcPr>
          <w:p w14:paraId="70C55AE2" w14:textId="7F3F63B2" w:rsidR="00BF4793" w:rsidRPr="006A37A1" w:rsidRDefault="00E64189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19</w:t>
            </w:r>
          </w:p>
        </w:tc>
        <w:tc>
          <w:tcPr>
            <w:tcW w:w="2402" w:type="dxa"/>
          </w:tcPr>
          <w:p w14:paraId="301278F5" w14:textId="0B4853D9" w:rsidR="00BF4793" w:rsidRPr="006A37A1" w:rsidRDefault="00BF4793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Calvarium</w:t>
            </w:r>
          </w:p>
        </w:tc>
        <w:tc>
          <w:tcPr>
            <w:tcW w:w="5239" w:type="dxa"/>
          </w:tcPr>
          <w:p w14:paraId="4FB71E81" w14:textId="22CBBE6B" w:rsidR="00BF4793" w:rsidRPr="006A37A1" w:rsidRDefault="00BF4793">
            <w:pPr>
              <w:rPr>
                <w:color w:val="000000" w:themeColor="text1"/>
              </w:rPr>
            </w:pPr>
            <w:proofErr w:type="spellStart"/>
            <w:r w:rsidRPr="006A37A1">
              <w:rPr>
                <w:color w:val="000000" w:themeColor="text1"/>
              </w:rPr>
              <w:t>Calv</w:t>
            </w:r>
            <w:proofErr w:type="spellEnd"/>
            <w:r w:rsidRPr="006A37A1">
              <w:rPr>
                <w:color w:val="000000" w:themeColor="text1"/>
              </w:rPr>
              <w:t xml:space="preserve"> </w:t>
            </w:r>
          </w:p>
        </w:tc>
      </w:tr>
      <w:tr w:rsidR="00BF4793" w14:paraId="3C444120" w14:textId="77777777" w:rsidTr="00BF4793">
        <w:tc>
          <w:tcPr>
            <w:tcW w:w="1709" w:type="dxa"/>
          </w:tcPr>
          <w:p w14:paraId="54E04D6D" w14:textId="6B54EBEA" w:rsidR="00BF4793" w:rsidRPr="006A37A1" w:rsidRDefault="00E64189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20</w:t>
            </w:r>
          </w:p>
        </w:tc>
        <w:tc>
          <w:tcPr>
            <w:tcW w:w="2402" w:type="dxa"/>
          </w:tcPr>
          <w:p w14:paraId="109426D0" w14:textId="5E3C9300" w:rsidR="00BF4793" w:rsidRPr="006A37A1" w:rsidRDefault="00BF4793" w:rsidP="00B6152A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Fourth Ventricle</w:t>
            </w:r>
          </w:p>
        </w:tc>
        <w:tc>
          <w:tcPr>
            <w:tcW w:w="5239" w:type="dxa"/>
          </w:tcPr>
          <w:p w14:paraId="1EA1B25C" w14:textId="22FE1B0E" w:rsidR="00BF4793" w:rsidRPr="006A37A1" w:rsidRDefault="00BF4793" w:rsidP="00B6152A">
            <w:pPr>
              <w:rPr>
                <w:color w:val="000000" w:themeColor="text1"/>
              </w:rPr>
            </w:pPr>
            <w:proofErr w:type="spellStart"/>
            <w:r w:rsidRPr="006A37A1">
              <w:rPr>
                <w:color w:val="000000" w:themeColor="text1"/>
              </w:rPr>
              <w:t>Fourthventr</w:t>
            </w:r>
            <w:proofErr w:type="spellEnd"/>
          </w:p>
        </w:tc>
      </w:tr>
      <w:tr w:rsidR="00BF4793" w14:paraId="07285931" w14:textId="77777777" w:rsidTr="00BF4793">
        <w:tc>
          <w:tcPr>
            <w:tcW w:w="1709" w:type="dxa"/>
          </w:tcPr>
          <w:p w14:paraId="7B64AE4F" w14:textId="677C591F" w:rsidR="00BF4793" w:rsidRPr="006A37A1" w:rsidRDefault="00E64189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21</w:t>
            </w:r>
          </w:p>
        </w:tc>
        <w:tc>
          <w:tcPr>
            <w:tcW w:w="2402" w:type="dxa"/>
          </w:tcPr>
          <w:p w14:paraId="1BCD5510" w14:textId="3C07340D" w:rsidR="00BF4793" w:rsidRPr="006A37A1" w:rsidRDefault="00BF4793" w:rsidP="00B6152A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Motor Cortex</w:t>
            </w:r>
          </w:p>
        </w:tc>
        <w:tc>
          <w:tcPr>
            <w:tcW w:w="5239" w:type="dxa"/>
          </w:tcPr>
          <w:p w14:paraId="2F450D9F" w14:textId="5DAFC31B" w:rsidR="00BF4793" w:rsidRPr="006A37A1" w:rsidRDefault="00BF4793" w:rsidP="00B6152A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 xml:space="preserve">Motor </w:t>
            </w:r>
          </w:p>
        </w:tc>
      </w:tr>
      <w:tr w:rsidR="00BF4793" w14:paraId="60474152" w14:textId="77777777" w:rsidTr="00BF4793">
        <w:tc>
          <w:tcPr>
            <w:tcW w:w="1709" w:type="dxa"/>
          </w:tcPr>
          <w:p w14:paraId="2D6D1538" w14:textId="0276AEC3" w:rsidR="00BF4793" w:rsidRPr="006A37A1" w:rsidRDefault="00E64189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22</w:t>
            </w:r>
          </w:p>
        </w:tc>
        <w:tc>
          <w:tcPr>
            <w:tcW w:w="2402" w:type="dxa"/>
          </w:tcPr>
          <w:p w14:paraId="04B17851" w14:textId="608019DD" w:rsidR="00BF4793" w:rsidRPr="006A37A1" w:rsidRDefault="00BF4793" w:rsidP="00B6152A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Premotor Cortex</w:t>
            </w:r>
          </w:p>
        </w:tc>
        <w:tc>
          <w:tcPr>
            <w:tcW w:w="5239" w:type="dxa"/>
          </w:tcPr>
          <w:p w14:paraId="27617160" w14:textId="3ADCBB26" w:rsidR="00BF4793" w:rsidRPr="006A37A1" w:rsidRDefault="00BF4793" w:rsidP="00B6152A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Premotor</w:t>
            </w:r>
          </w:p>
        </w:tc>
      </w:tr>
      <w:tr w:rsidR="00BF4793" w14:paraId="3E2251E7" w14:textId="77777777" w:rsidTr="00BF4793">
        <w:tc>
          <w:tcPr>
            <w:tcW w:w="1709" w:type="dxa"/>
          </w:tcPr>
          <w:p w14:paraId="73B92730" w14:textId="4C385032" w:rsidR="00BF4793" w:rsidRPr="006A37A1" w:rsidRDefault="00E64189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23</w:t>
            </w:r>
          </w:p>
        </w:tc>
        <w:tc>
          <w:tcPr>
            <w:tcW w:w="2402" w:type="dxa"/>
          </w:tcPr>
          <w:p w14:paraId="4D9A8D77" w14:textId="4CD3C854" w:rsidR="00BF4793" w:rsidRPr="006A37A1" w:rsidRDefault="00BF4793" w:rsidP="00B6152A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Corrected</w:t>
            </w:r>
          </w:p>
        </w:tc>
        <w:tc>
          <w:tcPr>
            <w:tcW w:w="5239" w:type="dxa"/>
          </w:tcPr>
          <w:p w14:paraId="3D31E4C6" w14:textId="64C4F365" w:rsidR="00BF4793" w:rsidRPr="006A37A1" w:rsidRDefault="00BF4793" w:rsidP="00B6152A">
            <w:pPr>
              <w:rPr>
                <w:color w:val="000000" w:themeColor="text1"/>
              </w:rPr>
            </w:pPr>
            <w:proofErr w:type="spellStart"/>
            <w:r w:rsidRPr="006A37A1">
              <w:rPr>
                <w:color w:val="000000" w:themeColor="text1"/>
              </w:rPr>
              <w:t>Corr</w:t>
            </w:r>
            <w:proofErr w:type="spellEnd"/>
            <w:r w:rsidRPr="006A37A1">
              <w:rPr>
                <w:color w:val="000000" w:themeColor="text1"/>
              </w:rPr>
              <w:t xml:space="preserve"> </w:t>
            </w:r>
          </w:p>
        </w:tc>
      </w:tr>
      <w:tr w:rsidR="001F4F41" w14:paraId="5FE60575" w14:textId="77777777" w:rsidTr="00BF4793">
        <w:tc>
          <w:tcPr>
            <w:tcW w:w="1709" w:type="dxa"/>
          </w:tcPr>
          <w:p w14:paraId="2C76D01E" w14:textId="2769786A" w:rsidR="001F4F41" w:rsidRPr="006A37A1" w:rsidRDefault="00E64189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24</w:t>
            </w:r>
          </w:p>
        </w:tc>
        <w:tc>
          <w:tcPr>
            <w:tcW w:w="2402" w:type="dxa"/>
          </w:tcPr>
          <w:p w14:paraId="651AEC08" w14:textId="21906F9A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Posterior</w:t>
            </w:r>
          </w:p>
        </w:tc>
        <w:tc>
          <w:tcPr>
            <w:tcW w:w="5239" w:type="dxa"/>
          </w:tcPr>
          <w:p w14:paraId="54DDE6A4" w14:textId="3D1620DE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Post</w:t>
            </w:r>
          </w:p>
        </w:tc>
      </w:tr>
      <w:tr w:rsidR="001F4F41" w14:paraId="64B275A7" w14:textId="77777777" w:rsidTr="00BF4793">
        <w:tc>
          <w:tcPr>
            <w:tcW w:w="1709" w:type="dxa"/>
          </w:tcPr>
          <w:p w14:paraId="167EC1AD" w14:textId="7A72DC52" w:rsidR="001F4F41" w:rsidRPr="006A37A1" w:rsidRDefault="00E64189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25</w:t>
            </w:r>
          </w:p>
        </w:tc>
        <w:tc>
          <w:tcPr>
            <w:tcW w:w="2402" w:type="dxa"/>
          </w:tcPr>
          <w:p w14:paraId="2959B7C1" w14:textId="21215320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Cavity</w:t>
            </w:r>
          </w:p>
        </w:tc>
        <w:tc>
          <w:tcPr>
            <w:tcW w:w="5239" w:type="dxa"/>
          </w:tcPr>
          <w:p w14:paraId="71EB2334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67DEEE4C" w14:textId="77777777" w:rsidTr="00BF4793">
        <w:tc>
          <w:tcPr>
            <w:tcW w:w="1709" w:type="dxa"/>
          </w:tcPr>
          <w:p w14:paraId="7484610D" w14:textId="48E4623E" w:rsidR="001F4F41" w:rsidRPr="006A37A1" w:rsidRDefault="00E64189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26</w:t>
            </w:r>
          </w:p>
        </w:tc>
        <w:tc>
          <w:tcPr>
            <w:tcW w:w="2402" w:type="dxa"/>
          </w:tcPr>
          <w:p w14:paraId="2D5879EF" w14:textId="17D8D587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Central</w:t>
            </w:r>
          </w:p>
        </w:tc>
        <w:tc>
          <w:tcPr>
            <w:tcW w:w="5239" w:type="dxa"/>
          </w:tcPr>
          <w:p w14:paraId="364A9FBD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127F5972" w14:textId="77777777" w:rsidTr="00BF4793">
        <w:tc>
          <w:tcPr>
            <w:tcW w:w="1709" w:type="dxa"/>
          </w:tcPr>
          <w:p w14:paraId="3A03F7B7" w14:textId="342E04AB" w:rsidR="001F4F41" w:rsidRPr="006A37A1" w:rsidRDefault="00E64189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27</w:t>
            </w:r>
          </w:p>
        </w:tc>
        <w:tc>
          <w:tcPr>
            <w:tcW w:w="2402" w:type="dxa"/>
          </w:tcPr>
          <w:p w14:paraId="45B43E77" w14:textId="158C14BB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Flax</w:t>
            </w:r>
          </w:p>
        </w:tc>
        <w:tc>
          <w:tcPr>
            <w:tcW w:w="5239" w:type="dxa"/>
          </w:tcPr>
          <w:p w14:paraId="2ECD3BE4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1CA36EF9" w14:textId="77777777" w:rsidTr="00BF4793">
        <w:tc>
          <w:tcPr>
            <w:tcW w:w="1709" w:type="dxa"/>
          </w:tcPr>
          <w:p w14:paraId="367C99A0" w14:textId="1BC0C1D5" w:rsidR="001F4F41" w:rsidRPr="006A37A1" w:rsidRDefault="00E64189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28</w:t>
            </w:r>
          </w:p>
        </w:tc>
        <w:tc>
          <w:tcPr>
            <w:tcW w:w="2402" w:type="dxa"/>
          </w:tcPr>
          <w:p w14:paraId="3A97260F" w14:textId="454300A5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Gyrus</w:t>
            </w:r>
          </w:p>
        </w:tc>
        <w:tc>
          <w:tcPr>
            <w:tcW w:w="5239" w:type="dxa"/>
          </w:tcPr>
          <w:p w14:paraId="539BD767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1DB88DE3" w14:textId="77777777" w:rsidTr="00BF4793">
        <w:tc>
          <w:tcPr>
            <w:tcW w:w="1709" w:type="dxa"/>
          </w:tcPr>
          <w:p w14:paraId="5A6B8060" w14:textId="36741B23" w:rsidR="001F4F41" w:rsidRPr="006A37A1" w:rsidRDefault="00E64189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29</w:t>
            </w:r>
          </w:p>
        </w:tc>
        <w:tc>
          <w:tcPr>
            <w:tcW w:w="2402" w:type="dxa"/>
          </w:tcPr>
          <w:p w14:paraId="44E51728" w14:textId="651E673D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Hippocampal</w:t>
            </w:r>
          </w:p>
        </w:tc>
        <w:tc>
          <w:tcPr>
            <w:tcW w:w="5239" w:type="dxa"/>
          </w:tcPr>
          <w:p w14:paraId="23B62510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281EC8C8" w14:textId="77777777" w:rsidTr="00BF4793">
        <w:tc>
          <w:tcPr>
            <w:tcW w:w="1709" w:type="dxa"/>
          </w:tcPr>
          <w:p w14:paraId="5D800BC2" w14:textId="7245ECAF" w:rsidR="001F4F41" w:rsidRPr="006A37A1" w:rsidRDefault="00616FFB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30</w:t>
            </w:r>
          </w:p>
        </w:tc>
        <w:tc>
          <w:tcPr>
            <w:tcW w:w="2402" w:type="dxa"/>
          </w:tcPr>
          <w:p w14:paraId="4C280459" w14:textId="6928CE52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Insula</w:t>
            </w:r>
          </w:p>
        </w:tc>
        <w:tc>
          <w:tcPr>
            <w:tcW w:w="5239" w:type="dxa"/>
          </w:tcPr>
          <w:p w14:paraId="363B9DBA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678AB0E2" w14:textId="77777777" w:rsidTr="00BF4793">
        <w:tc>
          <w:tcPr>
            <w:tcW w:w="1709" w:type="dxa"/>
          </w:tcPr>
          <w:p w14:paraId="5D4A82D3" w14:textId="372DC32D" w:rsidR="001F4F41" w:rsidRPr="006A37A1" w:rsidRDefault="00616FFB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31</w:t>
            </w:r>
          </w:p>
        </w:tc>
        <w:tc>
          <w:tcPr>
            <w:tcW w:w="2402" w:type="dxa"/>
          </w:tcPr>
          <w:p w14:paraId="40095CD3" w14:textId="145007DE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Internal Capsule</w:t>
            </w:r>
          </w:p>
        </w:tc>
        <w:tc>
          <w:tcPr>
            <w:tcW w:w="5239" w:type="dxa"/>
          </w:tcPr>
          <w:p w14:paraId="423ADF06" w14:textId="66694D7A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1F3A21A1" w14:textId="77777777" w:rsidTr="00BF4793">
        <w:tc>
          <w:tcPr>
            <w:tcW w:w="1709" w:type="dxa"/>
          </w:tcPr>
          <w:p w14:paraId="53EA796F" w14:textId="7E824C96" w:rsidR="001F4F41" w:rsidRPr="006A37A1" w:rsidRDefault="00616FFB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32</w:t>
            </w:r>
          </w:p>
        </w:tc>
        <w:tc>
          <w:tcPr>
            <w:tcW w:w="2402" w:type="dxa"/>
          </w:tcPr>
          <w:p w14:paraId="4EB0C7C9" w14:textId="0E89B4D1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Pontine</w:t>
            </w:r>
          </w:p>
        </w:tc>
        <w:tc>
          <w:tcPr>
            <w:tcW w:w="5239" w:type="dxa"/>
          </w:tcPr>
          <w:p w14:paraId="6EED4342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0BFF3DE7" w14:textId="77777777" w:rsidTr="00BF4793">
        <w:tc>
          <w:tcPr>
            <w:tcW w:w="1709" w:type="dxa"/>
          </w:tcPr>
          <w:p w14:paraId="0D36A45D" w14:textId="73EFAF3C" w:rsidR="001F4F41" w:rsidRPr="006A37A1" w:rsidRDefault="00616FFB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33</w:t>
            </w:r>
          </w:p>
        </w:tc>
        <w:tc>
          <w:tcPr>
            <w:tcW w:w="2402" w:type="dxa"/>
          </w:tcPr>
          <w:p w14:paraId="0FB36026" w14:textId="03451B58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Thalamic</w:t>
            </w:r>
          </w:p>
        </w:tc>
        <w:tc>
          <w:tcPr>
            <w:tcW w:w="5239" w:type="dxa"/>
          </w:tcPr>
          <w:p w14:paraId="6F7C3B63" w14:textId="42A2EC16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613A7046" w14:textId="77777777" w:rsidTr="00BF4793">
        <w:tc>
          <w:tcPr>
            <w:tcW w:w="1709" w:type="dxa"/>
          </w:tcPr>
          <w:p w14:paraId="78DD25ED" w14:textId="41B7239B" w:rsidR="001F4F41" w:rsidRPr="006A37A1" w:rsidRDefault="00616FFB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34</w:t>
            </w:r>
          </w:p>
        </w:tc>
        <w:tc>
          <w:tcPr>
            <w:tcW w:w="2402" w:type="dxa"/>
          </w:tcPr>
          <w:p w14:paraId="6717196A" w14:textId="044C2968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Vermis</w:t>
            </w:r>
          </w:p>
        </w:tc>
        <w:tc>
          <w:tcPr>
            <w:tcW w:w="5239" w:type="dxa"/>
          </w:tcPr>
          <w:p w14:paraId="7C36E6A0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7DEBC7EE" w14:textId="77777777" w:rsidTr="00BF4793">
        <w:tc>
          <w:tcPr>
            <w:tcW w:w="1709" w:type="dxa"/>
          </w:tcPr>
          <w:p w14:paraId="7591E19A" w14:textId="3EA74CE1" w:rsidR="001F4F41" w:rsidRPr="006A37A1" w:rsidRDefault="00616FFB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35</w:t>
            </w:r>
          </w:p>
        </w:tc>
        <w:tc>
          <w:tcPr>
            <w:tcW w:w="2402" w:type="dxa"/>
          </w:tcPr>
          <w:p w14:paraId="19F219DB" w14:textId="5704FE05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Atrium</w:t>
            </w:r>
          </w:p>
        </w:tc>
        <w:tc>
          <w:tcPr>
            <w:tcW w:w="5239" w:type="dxa"/>
          </w:tcPr>
          <w:p w14:paraId="77D693AA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27037672" w14:textId="77777777" w:rsidTr="00BF4793">
        <w:tc>
          <w:tcPr>
            <w:tcW w:w="1709" w:type="dxa"/>
          </w:tcPr>
          <w:p w14:paraId="30FAF0F0" w14:textId="4D523534" w:rsidR="001F4F41" w:rsidRPr="006A37A1" w:rsidRDefault="00616FFB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36</w:t>
            </w:r>
          </w:p>
        </w:tc>
        <w:tc>
          <w:tcPr>
            <w:tcW w:w="2402" w:type="dxa"/>
          </w:tcPr>
          <w:p w14:paraId="5961FA4F" w14:textId="7888BE56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Callosum</w:t>
            </w:r>
          </w:p>
        </w:tc>
        <w:tc>
          <w:tcPr>
            <w:tcW w:w="5239" w:type="dxa"/>
          </w:tcPr>
          <w:p w14:paraId="1ECC847D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406646F5" w14:textId="77777777" w:rsidTr="00BF4793">
        <w:tc>
          <w:tcPr>
            <w:tcW w:w="1709" w:type="dxa"/>
          </w:tcPr>
          <w:p w14:paraId="02C13E53" w14:textId="756A948F" w:rsidR="001F4F41" w:rsidRPr="006A37A1" w:rsidRDefault="00616FFB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37</w:t>
            </w:r>
          </w:p>
        </w:tc>
        <w:tc>
          <w:tcPr>
            <w:tcW w:w="2402" w:type="dxa"/>
          </w:tcPr>
          <w:p w14:paraId="4AE3AE62" w14:textId="25F9FF3B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Corpus</w:t>
            </w:r>
          </w:p>
        </w:tc>
        <w:tc>
          <w:tcPr>
            <w:tcW w:w="5239" w:type="dxa"/>
          </w:tcPr>
          <w:p w14:paraId="1BA5BD92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7B9708B9" w14:textId="77777777" w:rsidTr="00BF4793">
        <w:tc>
          <w:tcPr>
            <w:tcW w:w="1709" w:type="dxa"/>
          </w:tcPr>
          <w:p w14:paraId="427A33DF" w14:textId="5B0C5FAE" w:rsidR="001F4F41" w:rsidRPr="006A37A1" w:rsidRDefault="00616FFB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38</w:t>
            </w:r>
          </w:p>
        </w:tc>
        <w:tc>
          <w:tcPr>
            <w:tcW w:w="2402" w:type="dxa"/>
          </w:tcPr>
          <w:p w14:paraId="2EBCF255" w14:textId="4A8098FE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Culmen</w:t>
            </w:r>
          </w:p>
        </w:tc>
        <w:tc>
          <w:tcPr>
            <w:tcW w:w="5239" w:type="dxa"/>
          </w:tcPr>
          <w:p w14:paraId="21A96BBD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4197BD8B" w14:textId="77777777" w:rsidTr="00BF4793">
        <w:tc>
          <w:tcPr>
            <w:tcW w:w="1709" w:type="dxa"/>
          </w:tcPr>
          <w:p w14:paraId="522E3F07" w14:textId="418D79A0" w:rsidR="001F4F41" w:rsidRPr="006A37A1" w:rsidRDefault="00616FFB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39</w:t>
            </w:r>
          </w:p>
        </w:tc>
        <w:tc>
          <w:tcPr>
            <w:tcW w:w="2402" w:type="dxa"/>
          </w:tcPr>
          <w:p w14:paraId="6C36A3F4" w14:textId="6524DC8F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Deep</w:t>
            </w:r>
          </w:p>
        </w:tc>
        <w:tc>
          <w:tcPr>
            <w:tcW w:w="5239" w:type="dxa"/>
          </w:tcPr>
          <w:p w14:paraId="073CC67F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2EF1C010" w14:textId="77777777" w:rsidTr="00BF4793">
        <w:tc>
          <w:tcPr>
            <w:tcW w:w="1709" w:type="dxa"/>
          </w:tcPr>
          <w:p w14:paraId="2B4F6414" w14:textId="1EE06DD4" w:rsidR="001F4F41" w:rsidRPr="006A37A1" w:rsidRDefault="00616FFB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40</w:t>
            </w:r>
          </w:p>
        </w:tc>
        <w:tc>
          <w:tcPr>
            <w:tcW w:w="2402" w:type="dxa"/>
          </w:tcPr>
          <w:p w14:paraId="205CFD5B" w14:textId="5334CAA8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Pole</w:t>
            </w:r>
          </w:p>
        </w:tc>
        <w:tc>
          <w:tcPr>
            <w:tcW w:w="5239" w:type="dxa"/>
          </w:tcPr>
          <w:p w14:paraId="2A703D70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4390BE37" w14:textId="77777777" w:rsidTr="00BF4793">
        <w:tc>
          <w:tcPr>
            <w:tcW w:w="1709" w:type="dxa"/>
          </w:tcPr>
          <w:p w14:paraId="7F610DF5" w14:textId="5969368B" w:rsidR="001F4F41" w:rsidRPr="006A37A1" w:rsidRDefault="00616FFB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41</w:t>
            </w:r>
          </w:p>
        </w:tc>
        <w:tc>
          <w:tcPr>
            <w:tcW w:w="2402" w:type="dxa"/>
          </w:tcPr>
          <w:p w14:paraId="0B61FF81" w14:textId="1FBF0CF6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Putamen</w:t>
            </w:r>
          </w:p>
        </w:tc>
        <w:tc>
          <w:tcPr>
            <w:tcW w:w="5239" w:type="dxa"/>
          </w:tcPr>
          <w:p w14:paraId="4993BB99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7889C0CB" w14:textId="77777777" w:rsidTr="00BF4793">
        <w:tc>
          <w:tcPr>
            <w:tcW w:w="1709" w:type="dxa"/>
          </w:tcPr>
          <w:p w14:paraId="3A84CE24" w14:textId="21B184C2" w:rsidR="001F4F41" w:rsidRPr="006A37A1" w:rsidRDefault="00616FFB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42</w:t>
            </w:r>
          </w:p>
        </w:tc>
        <w:tc>
          <w:tcPr>
            <w:tcW w:w="2402" w:type="dxa"/>
          </w:tcPr>
          <w:p w14:paraId="22DE1175" w14:textId="496172FA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Surface</w:t>
            </w:r>
          </w:p>
        </w:tc>
        <w:tc>
          <w:tcPr>
            <w:tcW w:w="5239" w:type="dxa"/>
          </w:tcPr>
          <w:p w14:paraId="3C50884D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  <w:tr w:rsidR="001F4F41" w14:paraId="2FB988BA" w14:textId="77777777" w:rsidTr="00BF4793">
        <w:tc>
          <w:tcPr>
            <w:tcW w:w="1709" w:type="dxa"/>
          </w:tcPr>
          <w:p w14:paraId="56746C23" w14:textId="308F5C57" w:rsidR="001F4F41" w:rsidRPr="006A37A1" w:rsidRDefault="00616FFB" w:rsidP="00DD2C0B">
            <w:pPr>
              <w:jc w:val="center"/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43</w:t>
            </w:r>
          </w:p>
        </w:tc>
        <w:tc>
          <w:tcPr>
            <w:tcW w:w="2402" w:type="dxa"/>
          </w:tcPr>
          <w:p w14:paraId="57B62F3E" w14:textId="13E51572" w:rsidR="001F4F41" w:rsidRPr="006A37A1" w:rsidRDefault="001F4F41" w:rsidP="001F4F41">
            <w:pPr>
              <w:rPr>
                <w:color w:val="000000" w:themeColor="text1"/>
              </w:rPr>
            </w:pPr>
            <w:r w:rsidRPr="006A37A1">
              <w:rPr>
                <w:color w:val="000000" w:themeColor="text1"/>
              </w:rPr>
              <w:t>Tentorial</w:t>
            </w:r>
          </w:p>
        </w:tc>
        <w:tc>
          <w:tcPr>
            <w:tcW w:w="5239" w:type="dxa"/>
          </w:tcPr>
          <w:p w14:paraId="033F5556" w14:textId="77777777" w:rsidR="001F4F41" w:rsidRPr="006A37A1" w:rsidRDefault="001F4F41" w:rsidP="001F4F41">
            <w:pPr>
              <w:rPr>
                <w:color w:val="000000" w:themeColor="text1"/>
              </w:rPr>
            </w:pPr>
          </w:p>
        </w:tc>
      </w:tr>
    </w:tbl>
    <w:p w14:paraId="754513C5" w14:textId="3CB84035" w:rsidR="00652C4D" w:rsidRDefault="00652C4D" w:rsidP="00140022"/>
    <w:sectPr w:rsidR="00652C4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E0C75" w14:textId="77777777" w:rsidR="00AA5249" w:rsidRDefault="00AA5249" w:rsidP="00411117">
      <w:pPr>
        <w:spacing w:line="240" w:lineRule="auto"/>
      </w:pPr>
      <w:r>
        <w:separator/>
      </w:r>
    </w:p>
  </w:endnote>
  <w:endnote w:type="continuationSeparator" w:id="0">
    <w:p w14:paraId="7DEAD3DA" w14:textId="77777777" w:rsidR="00AA5249" w:rsidRDefault="00AA5249" w:rsidP="0041111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AC3DA" w14:textId="77777777" w:rsidR="00AA5249" w:rsidRDefault="00AA5249" w:rsidP="00411117">
      <w:pPr>
        <w:spacing w:line="240" w:lineRule="auto"/>
      </w:pPr>
      <w:r>
        <w:separator/>
      </w:r>
    </w:p>
  </w:footnote>
  <w:footnote w:type="continuationSeparator" w:id="0">
    <w:p w14:paraId="7828EABE" w14:textId="77777777" w:rsidR="00AA5249" w:rsidRDefault="00AA5249" w:rsidP="0041111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7C4E2" w14:textId="16BCC898" w:rsidR="00411117" w:rsidRDefault="00411117">
    <w:pPr>
      <w:pStyle w:val="Header"/>
    </w:pPr>
    <w:r w:rsidRPr="00411117">
      <w:t>Brain-TR-</w:t>
    </w:r>
    <w:proofErr w:type="spellStart"/>
    <w:r w:rsidRPr="00411117">
      <w:t>GammaKnife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Njc3NDMzNzexsDRR0lEKTi0uzszPAykwrAUAHyz8SCwAAAA="/>
  </w:docVars>
  <w:rsids>
    <w:rsidRoot w:val="005527B6"/>
    <w:rsid w:val="000072C9"/>
    <w:rsid w:val="00020865"/>
    <w:rsid w:val="00072E91"/>
    <w:rsid w:val="00083579"/>
    <w:rsid w:val="00106626"/>
    <w:rsid w:val="001111F1"/>
    <w:rsid w:val="0011154E"/>
    <w:rsid w:val="00140022"/>
    <w:rsid w:val="00140130"/>
    <w:rsid w:val="00154C38"/>
    <w:rsid w:val="0017288B"/>
    <w:rsid w:val="00172972"/>
    <w:rsid w:val="001B0866"/>
    <w:rsid w:val="001C2000"/>
    <w:rsid w:val="001F4D77"/>
    <w:rsid w:val="001F4F41"/>
    <w:rsid w:val="002133B0"/>
    <w:rsid w:val="00277990"/>
    <w:rsid w:val="00281A53"/>
    <w:rsid w:val="002825C0"/>
    <w:rsid w:val="002C564E"/>
    <w:rsid w:val="00313F7C"/>
    <w:rsid w:val="003506C8"/>
    <w:rsid w:val="00394251"/>
    <w:rsid w:val="003B0DBD"/>
    <w:rsid w:val="003D28A8"/>
    <w:rsid w:val="004079FB"/>
    <w:rsid w:val="00411117"/>
    <w:rsid w:val="00425842"/>
    <w:rsid w:val="0046040C"/>
    <w:rsid w:val="004E5D2F"/>
    <w:rsid w:val="00533BA4"/>
    <w:rsid w:val="00545BBB"/>
    <w:rsid w:val="0054712E"/>
    <w:rsid w:val="00552531"/>
    <w:rsid w:val="005527B6"/>
    <w:rsid w:val="00554DF2"/>
    <w:rsid w:val="005678C5"/>
    <w:rsid w:val="005C2816"/>
    <w:rsid w:val="005E5124"/>
    <w:rsid w:val="005F6A88"/>
    <w:rsid w:val="00616FFB"/>
    <w:rsid w:val="00652C4D"/>
    <w:rsid w:val="006A37A1"/>
    <w:rsid w:val="006B0A6B"/>
    <w:rsid w:val="00711149"/>
    <w:rsid w:val="0074276A"/>
    <w:rsid w:val="0075107F"/>
    <w:rsid w:val="00754A66"/>
    <w:rsid w:val="007B3215"/>
    <w:rsid w:val="007B646A"/>
    <w:rsid w:val="007F1AFE"/>
    <w:rsid w:val="00821AB4"/>
    <w:rsid w:val="00855487"/>
    <w:rsid w:val="00856BD9"/>
    <w:rsid w:val="008925CF"/>
    <w:rsid w:val="00893873"/>
    <w:rsid w:val="008A6867"/>
    <w:rsid w:val="0094580D"/>
    <w:rsid w:val="00952D58"/>
    <w:rsid w:val="00973D20"/>
    <w:rsid w:val="00A44462"/>
    <w:rsid w:val="00A5547B"/>
    <w:rsid w:val="00A745E1"/>
    <w:rsid w:val="00AA5249"/>
    <w:rsid w:val="00AE67E5"/>
    <w:rsid w:val="00B21F10"/>
    <w:rsid w:val="00B6152A"/>
    <w:rsid w:val="00B66330"/>
    <w:rsid w:val="00B73C5B"/>
    <w:rsid w:val="00BF222F"/>
    <w:rsid w:val="00BF4793"/>
    <w:rsid w:val="00C0052F"/>
    <w:rsid w:val="00C0440B"/>
    <w:rsid w:val="00C3531C"/>
    <w:rsid w:val="00C678BE"/>
    <w:rsid w:val="00CF5864"/>
    <w:rsid w:val="00D14317"/>
    <w:rsid w:val="00D16BC3"/>
    <w:rsid w:val="00D92A8A"/>
    <w:rsid w:val="00DB2159"/>
    <w:rsid w:val="00DD2C0B"/>
    <w:rsid w:val="00DD7FC2"/>
    <w:rsid w:val="00E64189"/>
    <w:rsid w:val="00EA6BC5"/>
    <w:rsid w:val="00EC20F9"/>
    <w:rsid w:val="00F345AB"/>
    <w:rsid w:val="00F753C4"/>
    <w:rsid w:val="00FD292F"/>
    <w:rsid w:val="00FE0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D0662"/>
  <w15:chartTrackingRefBased/>
  <w15:docId w15:val="{930210D6-AD25-41CC-9921-25D6682D8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2"/>
        <w:lang w:val="en-US" w:eastAsia="zh-CN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27B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1111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117"/>
  </w:style>
  <w:style w:type="paragraph" w:styleId="Footer">
    <w:name w:val="footer"/>
    <w:basedOn w:val="Normal"/>
    <w:link w:val="FooterChar"/>
    <w:uiPriority w:val="99"/>
    <w:unhideWhenUsed/>
    <w:rsid w:val="0041111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1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Meng</dc:creator>
  <cp:keywords/>
  <dc:description/>
  <cp:lastModifiedBy>Wang, Haifeng</cp:lastModifiedBy>
  <cp:revision>56</cp:revision>
  <dcterms:created xsi:type="dcterms:W3CDTF">2023-02-17T19:18:00Z</dcterms:created>
  <dcterms:modified xsi:type="dcterms:W3CDTF">2023-02-17T20:25:00Z</dcterms:modified>
</cp:coreProperties>
</file>